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p>
      <w:pPr>
        <w:pStyle w:val="FirstParagraph"/>
      </w:pPr>
      <w:r>
        <w:rPr>
          <w:bCs/>
          <w:b/>
        </w:rPr>
        <w:t xml:space="preserve">Cover Letter</w:t>
      </w:r>
    </w:p>
    <w:p>
      <w:pPr>
        <w:pStyle w:val="BodyText"/>
      </w:pPr>
      <w:r>
        <w:t xml:space="preserve">[Your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State, ZIP Code]</w:t>
      </w:r>
    </w:p>
    <w:p>
      <w:pPr>
        <w:pStyle w:val="BodyText"/>
      </w:pPr>
      <w:r>
        <w:t xml:space="preserve">[Email Address]</w:t>
      </w:r>
    </w:p>
    <w:p>
      <w:pPr>
        <w:pStyle w:val="BodyText"/>
      </w:pPr>
      <w:r>
        <w:t xml:space="preserve">[Phone Number]</w:t>
      </w:r>
    </w:p>
    <w:p>
      <w:pPr>
        <w:pStyle w:val="BodyText"/>
      </w:pPr>
      <w:r>
        <w:br/>
      </w:r>
      <w:r>
        <w:t xml:space="preserve">October 15, 2023</w:t>
      </w:r>
      <w:r>
        <w:br/>
      </w:r>
    </w:p>
    <w:p>
      <w:pPr>
        <w:pStyle w:val="BodyText"/>
      </w:pPr>
      <w:r>
        <w:rPr>
          <w:bCs/>
          <w:b/>
        </w:rPr>
        <w:t xml:space="preserve">To the Hiring Committee,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 am writing to express my interest in the Surgeon position at [Hospital Name or Institution] in Barcelona, Spain. As a dedicated and experienced surgeon with a passion for delivering exceptional patient care, I am eager to contribute my skills and expertise to a healthcare environment that values innovation, precision, and cultural diversity. My career has been built on a foundation of rigorous training, clinical excellence, and a commitment to advancing surgical practices—qualities that align seamlessly with the standards of medical institutions in Spain Barcelona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Having completed my surgical training at [Your Medical School or Residency Program], I have spent the past [X years] refining my skills in [specific surgical specialty, e.g., general surgery, orthopedic surgery, cardiothoracic surgery]. My experience spans a wide range of procedures, from complex reconstructive surgeries to minimally invasive techniques, ensuring I can adapt to the diverse needs of patients in a dynamic clinical setting. Throughout my career, I have prioritized patient-centered care, fostering trust through clear communication and compassionate treatment. This philosophy is particularly relevant in Spain Barcelona, where the healthcare system emphasizes personalized care and interdisciplinary collaboration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What draws me to Spain Barcelona is not only its world-class medical facilities but also its vibrant cultural landscape. The city’s hospitals, such as [mention specific hospitals if applicable], are renowned for their cutting-edge technology and research-driven approaches. I am particularly inspired by the opportunity to work in a region where tradition meets modernity, and where the emphasis on community health aligns with my professional goals. As a surgeon, I understand that cultural sensitivity and adaptability are essential when serving patients from diverse backgrounds—a skillset I have cultivated through years of practice in multicultural environment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My commitment to surgical excellence is reflected in my ongoing participation in professional development programs, including [mention certifications, workshops, or research projects]. For instance, I recently completed a fellowship focused on [specific area of interest], which has equipped me with advanced techniques to improve patient outcomes. I am also deeply invested in mentoring junior surgeons and contributing to academic initiatives that advance the field. In Spain Barcelona’s collaborative medical community, I believe I can thrive as both a clinician and an educator, sharing knowledge while learning from the expertise of local professional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One of my proudest achievements has been leading a multidisciplinary team to implement [specific project or initiative], which reduced postoperative recovery times by [X%] and improved patient satisfaction scores. This experience reinforced the importance of teamwork, innovation, and accountability—principles that resonate strongly with the values of healthcare institutions in Spain Barcelona. I am also fluent in [languages, e.g., Spanish, English], which allows me to communicate effectively with patients and colleagues in a globalized medical setting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Working as a Surgeon in Spain Barcelona would be a unique opportunity to combine my clinical expertise with the city’s rich cultural heritage. I am particularly drawn to the region’s emphasis on integrating technology into patient care, such as robotic-assisted surgeries and AI-driven diagnostics. I am confident that my background in [specific surgical techniques or technologies] would enable me to contribute meaningfully to your team while continuing to grow professionally. Additionally, I have a strong understanding of Spain’s healthcare regulations and ethical standards, ensuring compliance with local protocols and patient safety guideline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n my previous roles, I have consistently demonstrated leadership in high-pressure environments. For example, during my tenure at [Previous Hospital or Institution], I spearheaded the implementation of a streamlined surgical workflow that reduced operating room delays by [X%]. This initiative not only enhanced efficiency but also improved patient outcomes, underscoring my ability to drive positive change. I am eager to bring this same level of dedication and problem-solving to Barcelona’s healthcare landscape, where innovation and precision are paramount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Finally, I would like to emphasize that my decision to pursue a Surgeon position in Spain Barcelona is not merely professional but deeply personal. The city’s blend of historical charm, modern infrastructure, and welcoming community has always inspired me. I am confident that my skills and values align with the mission of [Hospital Name or Institution], and I am excited about the possibility of contributing to its continued success. Thank you for considering my application. I would welcome the opportunity to discuss how my background and vision can benefit your team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[Your Name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Surgeon in Spain Barcelona</dc:title>
  <dc:creator/>
  <dc:language>en</dc:language>
  <cp:keywords/>
  <dcterms:created xsi:type="dcterms:W3CDTF">2026-07-23T02:49:07Z</dcterms:created>
  <dcterms:modified xsi:type="dcterms:W3CDTF">2026-07-23T02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